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ฝึกพิมพ์</w:t>
      </w:r>
      <w:r>
        <w:t xml:space="preserve"> </w:t>
      </w:r>
      <w:r>
        <w:t xml:space="preserve">DLTV</w:t>
      </w:r>
      <w:r>
        <w:t xml:space="preserve"> </w:t>
      </w:r>
      <w:r>
        <w:t xml:space="preserve">การงานอาชีพ</w:t>
      </w:r>
      <w:r>
        <w:t xml:space="preserve"> </w:t>
      </w:r>
      <w:r>
        <w:t xml:space="preserve">ป.</w:t>
      </w:r>
      <w:r>
        <w:t xml:space="preserve"> </w:t>
      </w:r>
      <w:r>
        <w:t xml:space="preserve">4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1</w:t>
      </w:r>
      <w:r>
        <w:t xml:space="preserve"> </w:t>
      </w:r>
      <w:r>
        <w:t xml:space="preserve">6.</w:t>
      </w:r>
      <w:r>
        <w:t xml:space="preserve"> </w:t>
      </w:r>
      <w:r>
        <w:t xml:space="preserve">การประกอบอาหารประเภทต่าง</w:t>
      </w:r>
      <w:r>
        <w:t xml:space="preserve"> </w:t>
      </w:r>
      <w:r>
        <w:t xml:space="preserve">ๆ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19</w:t>
      </w:r>
      <w:r>
        <w:t xml:space="preserve"> </w:t>
      </w:r>
      <w:r>
        <w:t xml:space="preserve">ตุล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คุณครูณัฐทิยา) สวัสดีค่ะมาจ่ายตลาดหรือคะ</w:t>
      </w:r>
    </w:p>
    <w:p>
      <w:pPr>
        <w:pStyle w:val="BodyText"/>
      </w:pPr>
      <w:r>
        <w:t xml:space="preserve">(คุณครูณัฐทิยา) ใช่แล้วค่ะ</w:t>
      </w:r>
    </w:p>
    <w:p>
      <w:pPr>
        <w:pStyle w:val="BodyText"/>
      </w:pPr>
      <w:r>
        <w:t xml:space="preserve">(คุณครูณัฐทิยา) ได้เยอะแยะเลยค่ะครูนก นี่ก็ปลาท่องโกนี่อะไรคะ ซาลาเปานึ่ง และสุดท้าย ก็คือข้าวเหนียวหมูนั่นเองค่ะ</w:t>
      </w:r>
    </w:p>
    <w:p>
      <w:pPr>
        <w:pStyle w:val="BodyText"/>
      </w:pPr>
      <w:r>
        <w:t xml:space="preserve">(คุณครูสุนทรี)ซื้อเยอะขนาดนี้ทานคนเดียวหมดหรือคะ</w:t>
      </w:r>
    </w:p>
    <w:p>
      <w:pPr>
        <w:pStyle w:val="BodyText"/>
      </w:pPr>
      <w:r>
        <w:t xml:space="preserve">(คุณครูณัฐทิยา) ว่าจะทานกับครูนกด้วยค่ะ</w:t>
      </w:r>
    </w:p>
    <w:p>
      <w:pPr>
        <w:pStyle w:val="BodyText"/>
      </w:pPr>
      <w:r>
        <w:t xml:space="preserve">(คุณครูสุนทรี) เดี๋ยวครูนกขอทานด้วยนะคะ ไม่ต่องจ่ายตลาดแล้วนะคะ ไม่ต้องแล้วค่ะ ทานปาท่องโก๋ปาท่องโก๋ก่อนเลยได้ไหมคะ ครูนกว่าไม่ทันแล้วล่ะค่ะ เพราะว่าตอนนี้เรามีสอนกัน ครูนกว่าเราไปสอนกันดีกว่านะคะ ไปดีกว่าค่ะ</w:t>
      </w:r>
    </w:p>
    <w:p>
      <w:pPr>
        <w:pStyle w:val="BodyText"/>
      </w:pPr>
      <w:r>
        <w:t xml:space="preserve">(คุณครูสุนทรี) สวัสดีค่ะ คุณครูปลายทาง แล้วก็นักเรียนปลายทางทุกคนนะคะ วันนี้มาพบกับวิชาการงานอาชีพ ชั้นประถมศึกษาปีที่ 4 หรือว่าครูนกค่ะ</w:t>
      </w:r>
    </w:p>
    <w:p>
      <w:pPr>
        <w:pStyle w:val="BodyText"/>
      </w:pPr>
      <w:r>
        <w:t xml:space="preserve">(คุณครูณัฐทิยา) และคุณครูหรือว่าคุณครูฝ้ายค่ะ</w:t>
      </w:r>
    </w:p>
    <w:p>
      <w:pPr>
        <w:pStyle w:val="BodyText"/>
      </w:pPr>
      <w:r>
        <w:t xml:space="preserve">(คุณครูสุนทรี) สำหรับวันนี้นะคะ เราจะมาเรียนรู้ในเรื่องขอวประเภทต่าง ๆ นั่นเองนะคะ ซึ่งครูมีคำถามมาให้นักเรียนคิดกันนั่นเองนะคะ คือ นักเรียนเคยประกอบอาหารอะไรบ้าง นักเรียนเคยประกอบอาหารอะไรบ้าง หรือที่นักเรียนเคยช่วยคุณพ่อคุณแม่ประกอบอาหารนะคะ คุณครูคะ ช่วยดูคำตอบของเด็ก ๆ ด้วยนะคะ ครูฝ้ายคะ ครูฝ้ายเคยประกอบอาหารอะไรบ้างคะ ขอ 1 อย่างพอนะคะ</w:t>
      </w:r>
    </w:p>
    <w:p>
      <w:pPr>
        <w:pStyle w:val="BodyText"/>
      </w:pPr>
      <w:r>
        <w:t xml:space="preserve">(คุณครูณัฐทิยา) ผัดผักคะน้าค่ะ</w:t>
      </w:r>
    </w:p>
    <w:p>
      <w:pPr>
        <w:pStyle w:val="BodyText"/>
      </w:pPr>
      <w:r>
        <w:t xml:space="preserve">(คุณครูสุนทรี) คิดว่าเป็นการประกอบอาหารประเภทไหนคะ คุณครูปลายทางดูให้เด็ก ๆ ด้วยนะคะ ใช่ค่ะ ในเมื่อเป็นผัดผักคะน้า ก็จะต้องทำด้วยวิธีการผัดนั่นเองใช่ไหมคะ แล้วคุณครูนกนะคะ ก็เคยทำอย่างหนึ่งค่ะ คุณครูเชือว่า เด็ก ๆ นั้นก็ต้องเคยทำนั่นเองนะคะ นั่นก็คือไข่ต้มค่ะ ไข่ต้มประกอบด้วยอะไรคะ ต้มนั่นเองนะคะ เก่งมากค่ะ มีอย่างอื่นอีกไหมคะ คุณครูสามารถดูคำตอบของเด็ก ๆ และชี้นำได้เลยนะคะ ขออีกสัก 2 คนค่ะ โอ้โหแย่งกันตอบดีมากเลยค่ะ วันนี้ก่อนที่เราจะเข้าสู่เรื่องเรียนของเรานะคะ เราไปทราบจุดประสงค์การเรียนรู้ก่อนเลยครูฝ้าย จุดประสงค์การเรียนรู้เราในวันนี้นะคะ ข้อที่ 1 ค่ะ อธิบายการประกอบอาหารประเภทต่าง ๆ ได้นะคะ</w:t>
      </w:r>
    </w:p>
    <w:p>
      <w:pPr>
        <w:pStyle w:val="BodyText"/>
      </w:pPr>
      <w:r>
        <w:t xml:space="preserve">(คุณครูณัฐทิยา) สำหรับข้อที่ 2 นะคะ เขียนแผนผังความคิดการประกอบอาหารได้นั่นเองค่ะ</w:t>
      </w:r>
    </w:p>
    <w:p>
      <w:pPr>
        <w:pStyle w:val="BodyText"/>
      </w:pPr>
      <w:r>
        <w:t xml:space="preserve">(คุณครูสุนทรี) ส่วนข้อที่ 3 นะคะ นักเรียนมีความรับผิดชอบในการทำงานนั่นเองนะคะ ในเรื่องการประกอบอาหารประเภทต่าง ๆ ของเรานะคะครูฝ้าย ก็คือการทำอาหารที่ดิบให้สุกด้วยวิธีการต่าง ๆ นะคะ แล้วจะทำให้อาหารนี่มีสี มีรสชาติ และกลิ่นของอาหารที่น่ารับประทานนั่นเองนะคะครูฝ้าย แล้วเด็ก ๆ ล่ะคะ เมื่อประกอบอาหารเสร็จแล้ว มีสี มีรสชาติที่น่ารับประทานหรือไม่ เยี่ยมมากค่ะ</w:t>
      </w:r>
    </w:p>
    <w:p>
      <w:pPr>
        <w:pStyle w:val="BodyText"/>
      </w:pPr>
      <w:r>
        <w:t xml:space="preserve">(คุณครูณัฐทิยา) การประกอบอาหารของเรานี่มีหลากหลายวิธีเลยใช่ไหมคะครูนก</w:t>
      </w:r>
    </w:p>
    <w:p>
      <w:pPr>
        <w:pStyle w:val="BodyText"/>
      </w:pPr>
      <w:r>
        <w:t xml:space="preserve">(คุณครูสุนทรี) ใช่ค่ะ ถ้าจะพูดแล้วมีเยอะมากเลยนะคะ เราจะหยิบยกมาแค่น้ำจิ้มให้เด็ก ๆ สักเล็กน้อยนะคะ อย่างที่ 1 เลยค่ะ</w:t>
      </w:r>
    </w:p>
    <w:p>
      <w:pPr>
        <w:pStyle w:val="BodyText"/>
      </w:pPr>
      <w:r>
        <w:t xml:space="preserve">(คุณครูณัฐทิยา) การลวกนั่นเองค่ะ ซึ่งการลวกนี้นะคะ เราจะสามารถใช้อะไรในการลวกได้บ้างคะ คุณครูนก</w:t>
      </w:r>
    </w:p>
    <w:p>
      <w:pPr>
        <w:pStyle w:val="BodyText"/>
      </w:pPr>
      <w:r>
        <w:t xml:space="preserve">(คุณครูสุนทรี) การลวกหรือคะ เข้าใจก่อนนะคะ ว่าการประกอบอาหารด้วยวิธีลวกนั้นคือ แบบไหนนะคะ การลวกนะคะ ก็เป็นการทำอาหารให้สุกนะคะ โดยที่ใส่ลงไปในน้ำเดือดนะคะ ใส่ลงไปในน้ำเดือดนะคะ บางครั้งเราใส่ลงไป อาหารชนิดนั้นอาจจะเสียคุณค่าทางอาหารก็ได้นะคะ อย่าลืมนะคะ ใส่ในน้ำเดือน เมื่ออาหารเปลี่ยนสีแล้วให้ตักขึ้น อย่างเช่นอะไรคะครูฝ้าย</w:t>
      </w:r>
    </w:p>
    <w:p>
      <w:pPr>
        <w:pStyle w:val="BodyText"/>
      </w:pPr>
      <w:r>
        <w:t xml:space="preserve">(คุณครูณัฐทิยา) ในภาพนะคะ ก็คือจับลวกนะคะ หรือจะเป็นผักลวกก็ได้ค่ะ</w:t>
      </w:r>
    </w:p>
    <w:p>
      <w:pPr>
        <w:pStyle w:val="BodyText"/>
      </w:pPr>
      <w:r>
        <w:t xml:space="preserve">(คุณครูสุนทรี) นะคะ มีอาหารอย่างอื่นอีกไหมคะ ที่ประกอบ ด้วยการลวก ไข่ลวกก็ได้ค่ะ มีอะไรอีกไหมคะ</w:t>
      </w:r>
    </w:p>
    <w:p>
      <w:pPr>
        <w:pStyle w:val="BodyText"/>
      </w:pPr>
      <w:r>
        <w:t xml:space="preserve">(คุณครูณัฐทิยา) มีอีกเยอะเลยค่ะ อาจจะมีหมูลวกอะไรอย่างนี้ค่ะ ก็คือนำไปใส่อาหาร ตอนที่น้ำเดือดนะคะ ตอนที่น้ำเดือด ต่อไปค่ะ</w:t>
      </w:r>
    </w:p>
    <w:p>
      <w:pPr>
        <w:pStyle w:val="BodyText"/>
      </w:pPr>
      <w:r>
        <w:t xml:space="preserve">(คุณครูณัฐทิยา) ต่อไปก็จะเป็นการต้มนั่นเองนะคะ การต้นของเรานะคะ ก็คือในส่วนของการต้มคือใช้น้ำเดือดใช่ไหมคะ ในเรื่องของการต้ม แล้วก็มีอุณหภูมิที่ต่างกันด้วยนะคะ เดี๋ยวจะมาดูกันว่ามันอย่างไรค่ะ</w:t>
      </w:r>
    </w:p>
    <w:p>
      <w:pPr>
        <w:pStyle w:val="BodyText"/>
      </w:pPr>
      <w:r>
        <w:t xml:space="preserve">(คุณครูสุนทรี) การต้มนะคะ ก็คือการทำอาหารให้สุกด้วยน้ำเดือดนะคะ ก่อนนะคะ แล้วค่อยใส่อาหารลงไปในภาชนะนั่นเองนะคะ และเมื่ออาหารที่ใส่ลงไปแล้ว ต้องรอน้ำเดือดอีกรอบหนึ่งนะคะ เราถึงจะตักมารับประทานได้ อย่างเช่น ต้มจืดตำลึง ดีค่ะ คุณครูช่วยดูคำตอบของเด็ก ๆ ด้วยนะคะ ว่าคำตอบถูกต้องหรือไม่นะคะ ต่อไปนะคะ ก็จะเป็นการนึ่งนั่นเองนะคะ กานของเรานะคะ เราจะใช้น้ำไหมคะในส่วนของการนึ่งนี้</w:t>
      </w:r>
    </w:p>
    <w:p>
      <w:pPr>
        <w:pStyle w:val="BodyText"/>
      </w:pPr>
      <w:r>
        <w:t xml:space="preserve">(คุณครูสุนทรี) มองจากภาพแล้วเหมือนไม่ต้องใช้น้ำเลยค่ะ แต่จริง ๆ แล้วการนึ่งเป็นอย่างไรทราบไหมคะ การนึ่งนะคะ ก็เป็นการทำอาหารให้สุกนะคะ โดยใช้ไอน้ำนะคะ ต่างจากการต้ม ถ้าการต้มนี่ เราจะใส่อาหารลงไปในน้ำนะคะ แต่ถ้าเกิดเป็นการนึ่งจะทำอาหารให้สุกโดยนำไอน้ำที่เดือดนะคะ จากนั้นก็จะมีหม้อนึ่งหรือจะเป็นลังถึง เด็ก ๆ นึกออกไหมคะ ว่าลังถึงเป็นอย่างไรนะคะ ถ้านักเรียนนึกไม่ออกนะคะ เวลาที่เราไปซื้อซาลาเปา เห็นไหมคะ เขาจะอยู่ในลังถึง ขนมจีบ เยี่ยมมากค่ะ</w:t>
      </w:r>
    </w:p>
    <w:p>
      <w:pPr>
        <w:pStyle w:val="BodyText"/>
      </w:pPr>
      <w:r>
        <w:t xml:space="preserve">(คุณครูณัฐทิยา) ต่อไปนะคะ ก็จะเป็นการตุ๋นนั่นเองค่ะ การตุ๋นนะคะ จะทำให้เนื้อสัตว์ต่าง ๆ ที่เราใส่ไปจะมีความเปื่อยใช่ไหมคะคุณครูนก ที่นี้ครูฝ้ายอยากจะทราบแล้วค่ะ การตุ๋นมันมีกรรมวิธีอย่างไร</w:t>
      </w:r>
    </w:p>
    <w:p>
      <w:pPr>
        <w:pStyle w:val="BodyText"/>
      </w:pPr>
      <w:r>
        <w:t xml:space="preserve">(คุณครูสุนทรี) การตุ๋นนะคะ ก็จะทำนานกว่าการต้มนั่นเองค่ะครูฝ้าย เป็นการทำอาหารให้สุกจนเปื่อยนุ่มนั่นเองนะคะ โดยนำภาชนะตั้งไฟไว้นะคะ หรือเหนือภาชนะอีกใบหนึ่งนะคะ ที่มีน้ำเดือดแล้วปิดฝา อย่างที่เราเห็นจะเป็นก๋วยเตี๋ยวหมูตุ๋น หรือว่าจะนึ่ง ใช่ไหมคะครูฝ้าย</w:t>
      </w:r>
    </w:p>
    <w:p>
      <w:pPr>
        <w:pStyle w:val="BodyText"/>
      </w:pPr>
      <w:r>
        <w:t xml:space="preserve">(คุณครูณัฐทิยา) หรืออาจจะเป็นไกตุ๋นยาจีนใช่ไหมคะ</w:t>
      </w:r>
    </w:p>
    <w:p>
      <w:pPr>
        <w:pStyle w:val="BodyText"/>
      </w:pPr>
      <w:r>
        <w:t xml:space="preserve">(คุณครูสุนทรี) ใช่ค่ะ ซึ่งพอเวลาเรารับประทานไปนี่จะละมุนนั่นเองค่ะ คือ นิ่มอย่างนี้นะ เหมือนละลายในลิ้นไปเลย คุณครูฝ้ายชอบไหมคะ</w:t>
      </w:r>
    </w:p>
    <w:p>
      <w:pPr>
        <w:pStyle w:val="BodyText"/>
      </w:pPr>
      <w:r>
        <w:t xml:space="preserve">(คุณครูณัฐทิยา) ใช่ค่ะ และตอนนี้พูดไปแล้วก็เริ่มหิวนะคะ</w:t>
      </w:r>
    </w:p>
    <w:p>
      <w:pPr>
        <w:pStyle w:val="BodyText"/>
      </w:pPr>
      <w:r>
        <w:t xml:space="preserve">(คุณครูสุนทรี) เช่นกันค่ะ แล้วเด็ก ๆ ล่ะคะ หิวกันแล้วหรือยังคะ อย่าเพิ่งหิวนะ เราต้องมาเรียนรู้กันก่อนค่ะ</w:t>
      </w:r>
    </w:p>
    <w:p>
      <w:pPr>
        <w:pStyle w:val="BodyText"/>
      </w:pPr>
      <w:r>
        <w:t xml:space="preserve">(คุณครูณัฐทิยา) ต่อไปนะคะ ก็จะเป็นการทอดค่ะ การทอดนะคะ ซึ่งการทอดของเรานี้จะใช้น้ำมันประมาณเยอะใช่ไหมคะครูนก</w:t>
      </w:r>
    </w:p>
    <w:p>
      <w:pPr>
        <w:pStyle w:val="BodyText"/>
      </w:pPr>
      <w:r>
        <w:t xml:space="preserve">(คุณครูสุนทรี) ใช่ค่ะ เด็ก ๆ พอเห็นภาพนี้แล้วเริ่มหิวขึ้นมาอีกแล้วนะคะ การทอดนะคะ คือ การทำให้สุกนะคะ ด้วยน้ำมัน หรือทำให้กรอบนั่นเองค่ะ ตอบได้ชัดเจนมากเลยค่ะ ไก่ทอด มีอะไรอีกไหมคะนอกจากทอดด้วยไก่ มีอะไรอีกไหมคะ หมูทอดก็เป็นที่ชื่นชอบของเด็กนั่นเองนะคะ เป็นของทอดมีไก่ทอดมีหมูทอดแต่การรับประทานของทอดบ่อย ๆ นี้ ไม่ดีนะคะ เพราะว่าทำไมคะครูฝ้าย</w:t>
      </w:r>
    </w:p>
    <w:p>
      <w:pPr>
        <w:pStyle w:val="BodyText"/>
      </w:pPr>
      <w:r>
        <w:t xml:space="preserve">(คุณครูณัฐทิยา) อาจจะทำให้เราไขมันเกินหรืออ้วนนะคะ</w:t>
      </w:r>
    </w:p>
    <w:p>
      <w:pPr>
        <w:pStyle w:val="BodyText"/>
      </w:pPr>
      <w:r>
        <w:t xml:space="preserve">(คุณครูสุนทรี) ใช่ค่ะ ใครที่มีน้ำหนักเยอะแล้วนะคะ ให้หลีกเลี่ยงการทานอาหารทอดไปรับประทานแบบนึ่งจะดีกว่านั่นเองนะคะ</w:t>
      </w:r>
    </w:p>
    <w:p>
      <w:pPr>
        <w:pStyle w:val="BodyText"/>
      </w:pPr>
      <w:r>
        <w:t xml:space="preserve">(คุณครูณัฐทิยา) สำหรับต่อไปนะะค ก็คือการผัดนั่นเอง เอ๊ะ ส่วนนี้เราใช้น้ำมันเยอะไหมคะคุณครูนก</w:t>
      </w:r>
    </w:p>
    <w:p>
      <w:pPr>
        <w:pStyle w:val="BodyText"/>
      </w:pPr>
      <w:r>
        <w:t xml:space="preserve">(คุณครูสุนทรี) การผัดนะคะ นั่นเองนะคะ เด็ก ๆ เคยผัดอะไรบ้างแล้วคะ เคยผัดอะไรกันบ้างแล้วคะ ตอบชัดเจนมากเลยค่ะ เด็ก ๆ บอกว่าผัดกะเพราเลยนะคะ ในเมื่อเขาบอกว่าผัด ผัดนะคะ มีผัดกะเพรา ผัดปลาหมึกค่ะ</w:t>
      </w:r>
    </w:p>
    <w:p>
      <w:pPr>
        <w:pStyle w:val="BodyText"/>
      </w:pPr>
      <w:r>
        <w:t xml:space="preserve">(คุณครูสุนทรี) ผัดผักอะไรรวมมิตรแบบนี้เป็นต้นนะคะ เด็กคนไหนอย่าโกงครูนะคะ บอกผัดต้มแกงนะคะ คุณครูขอผัดก่อนนะคะ การผัดนะคะ คือการทำอาหารให้สุกนะคะ โดยใช้น้ำมันเพียงเล็กน้อยนะคะ แต่ใช้ความร้อนมากนั่นเอง และใช้ตะหลิวคนกลับไปกลับมาบางครั้งอย่างเช่นเราผัดผักบุ้ง เมื่อเราเปิดไฟแรงปุ๊บ เราก็พัด ทำไมคะครูฝ้าย</w:t>
      </w:r>
    </w:p>
    <w:p>
      <w:pPr>
        <w:pStyle w:val="BodyText"/>
      </w:pPr>
      <w:r>
        <w:t xml:space="preserve">(คุณครูณัฐทิยา) เราจะใช้ระเวลาแค่เล็กน้อยนั่นเอง และใช้ไฟเยอะ ๆ เพื่อที่จะให้ผักของเราเขียวนั่นเองนะคะ</w:t>
      </w:r>
    </w:p>
    <w:p>
      <w:pPr>
        <w:pStyle w:val="BodyText"/>
      </w:pPr>
      <w:r>
        <w:t xml:space="preserve">(คุณครูสุนทรี) ุไปนานเป็นอย่างไรคะ ผ้าผัดนานดูไม่น่ารับประทานนั่นเองค่ะ</w:t>
      </w:r>
    </w:p>
    <w:p>
      <w:pPr>
        <w:pStyle w:val="BodyText"/>
      </w:pPr>
      <w:r>
        <w:t xml:space="preserve">(คุณครูสุนทรี) เห็นไหมคะ เด็ก ๆ ล่ะคะ ประกอบอาหารแบบนี้หรือเปล่าคะ ตั้งไฟทิ้งไว้แล้วผัดไปเรื่อย ๆ ได้นะคะ อย่างเช่นข้าวผัดนะคะ คือ ผัดให้สุกให้ทั่ว</w:t>
      </w:r>
    </w:p>
    <w:p>
      <w:pPr>
        <w:pStyle w:val="BodyText"/>
      </w:pPr>
      <w:r>
        <w:t xml:space="preserve">(คุณครูณัฐทิยา) สำหรับต่อไปนะคะ ก็จะเป็นการปิ้ง ย่าง อบ เผา อบนะคะ การปิ้งการย่างการเผานี่จะมีลักษณะคล้ายคลึงกันค่ะครูฝ้าย บางครั้งเราอาจจะผิด ๆ กันบ่อย ๆ นะคะ แต่ไม่เป็นไรค่ะ เราลองมาดูว่าแต่ละอย่างแตกต่างกันอย่างไรนะคะ ในเรื่องของการปิ้งย่างเผาอบนะคะ ก็คือการทำอาหารให้สุกนะคะ โดยใช้ความร้อนจากเตาไฟโดยตรงนั่นเองนะคะ เด็ก ๆ ตอบมาแล้วค่ะ ว่ามีอะไรกันบ้าง</w:t>
      </w:r>
    </w:p>
    <w:p>
      <w:pPr>
        <w:pStyle w:val="BodyText"/>
      </w:pPr>
      <w:r>
        <w:t xml:space="preserve">(คุณครูณัฐทิยา) ใช่ค่ะ มาดูในส่วนของการปิ้งเลยดีกว่านะคะ ครูนกไม่อยากจะดูอะไรต่อแล้วค่ะ ท้องร้องมากเลยค่ะครูฝ้าย</w:t>
      </w:r>
    </w:p>
    <w:p>
      <w:pPr>
        <w:pStyle w:val="BodyText"/>
      </w:pPr>
      <w:r>
        <w:t xml:space="preserve">(คุณครูณัฐทิยา) อย่าเพิ่งสิคะครูนก เรากำลังสอนเด็ก ๆ อยู่นะคะ ตอนนี้เด็ก ๆ เห็นภาพแล้วอาจจะรู้สึกหิวแล้วนะคะ แต่อย่าเพิ่งนะคะ รอกันนิดหนึ่งเราก็ต้องมาเรียนกันก่อนใช่ไหมคะ ในเรื่องของการปิ้งนะคะ ก็คือการนำอาหารนะคะ ที่ต้องการทำให้สุกนะคะ วางบนตะแกรงเหล็กนะคะ แล้วก็ต้องมีเตาถ่านอยู่ด้านล่างค่ะ นี่จะต้องมีความร้อนไม่มากนัก ระยะเวลาสั้น ๆ เช่น หมูปิ้ง ลูกชิ้นปิ้งนั่นเองนะคะ</w:t>
      </w:r>
    </w:p>
    <w:p>
      <w:pPr>
        <w:pStyle w:val="BodyText"/>
      </w:pPr>
      <w:r>
        <w:t xml:space="preserve">(คุณครูณัฐทิยา) สำหรับต่อไปก็เป็นการย่างนั่นเองนะคะ กางย่างนะคะ กับการปิ้ง ก็คือจะแตกต่างกันค่อนข้างเล็กน้อยค่ะ ก็คือทำคล้ายกับการปิ้งเลย แต่ว่าใช้ระยะเวลาที่นานกว่านั่นเองนะคะ สำหรับการย่าง เพราะว่าต้องการให้อาหารนะคะ สุกโดยทั่วนะคะ หมูย่าง มีอะไรย่างอีกคะ เด็ก ๆ ร้องเพลงไก่ย่างจะถูกเผาแล้วค่ะ ครูฝ้าย มีนึกอะไรได้อีกไหมคะในเรื่องของการย่าง ขอบคุณค่ะ คุณครูช่วยดูคำตอบเด็ก ๆ ว่าถูกต้องหรือไม่นะคะ ถ้าคนไหนตอบไม่ถูกต้อง คุณครูช่วยให้คำแนะนำเด็ก ๆ ด้วยนะคะ ไปกันต่อเลยค่ะ</w:t>
      </w:r>
    </w:p>
    <w:p>
      <w:pPr>
        <w:pStyle w:val="BodyText"/>
      </w:pPr>
      <w:r>
        <w:t xml:space="preserve">(คุณครูณัฐทิยา) สำหรับต่อไปนะคะ ก็เป็นการเผานั่นเองนะคอย่างเด็ก ๆ อาจจะสังเกตเห็นในภาพแล้วว่าการเผานี่คงจะใช้ไฟเยอะมากเลยทีเดียวนั่นเองนะคะ การเผานะคะ เป็นการทำอาหารให้สุกนะคะ โดยใช้ไปแรงนะคะ แล้วก็วางของที่จะเผานี่ไว้บนไฟหรือบนตะแกรงอีกทีหนึ่งนะคะ และพลิกกลับไปกลับมาค่ะ ให้สุกทั้งด้านในด้านนอก เช่น กุ้งเผา มันเทศเผานั่นเองนะคะ เด็ก ๆ เคยเผาอะไรอีกไหมคะ เผากองขยะไม่ได้นะคะ อันนี้ต้องระมัดระวังนิดหนึ่ง ในเรื่องของการประกอบอาหารต่าง ๆ นะคะ เด็ก ๆ อยู่ ป.4 แล้วจะประกอบอาหารนั้นจะต้องอยู่ในความดูแลของผู้ปกครองด้วยนะคะ ระมัดระวังนิดหนึ่งนะคะ ในเรื่องของการจุดไฟ อันตรายทุกอย่างเกิดขึ้นได้เสมอนะคะ ฉะนั้นอย่าลืมนะคะ เด็ก ๆ ต้องระมัดระวังด้วยนะคะ เมื่อจุดไฟเมื่อไรแล้ว ให้ผู้ปกครองช่วยด้วยนะคะ</w:t>
      </w:r>
    </w:p>
    <w:p>
      <w:pPr>
        <w:pStyle w:val="BodyText"/>
      </w:pPr>
      <w:r>
        <w:t xml:space="preserve">(คุณครูณัฐทิยา) สำหรับต่อไปนะคะ ก็จะเป็นการอบนั่นเองค่ะคุณครูนก</w:t>
      </w:r>
    </w:p>
    <w:p>
      <w:pPr>
        <w:pStyle w:val="BodyText"/>
      </w:pPr>
      <w:r>
        <w:t xml:space="preserve">(คุณครูสุนทรี) ในเรื่องของการอบนะคะ การอบนะคะ แต่ก็จะมีอาหารด้วยใช่ไหมคะครูฝ้าย การอบนี่ จะใช้ทำอาการให้สุกนะคะ ไอความร้อนจากเตาอบนั่นเองนะคะ ก็ส่วนใหญ่ก็จะเป็นไก่อบ</w:t>
      </w:r>
    </w:p>
    <w:p>
      <w:pPr>
        <w:pStyle w:val="BodyText"/>
      </w:pPr>
      <w:r>
        <w:t xml:space="preserve">(คุณครูณัฐทิยา) ใช่ค่ะ ก็เอาไปอบก็ได้ หรือาจจะเป็นมันฝรั่งอบ ซึ่งมันฝรั่งอบ ก็จะใช้วิธีการห่อฟอยล์ เพื่อที่จะให้ความร้อนนั้นทั่วถึงแล้วเข้าเตาอบนั่นเองค่ะ</w:t>
      </w:r>
    </w:p>
    <w:p>
      <w:pPr>
        <w:pStyle w:val="BodyText"/>
      </w:pPr>
      <w:r>
        <w:t xml:space="preserve">(คุณครูสุนทรี) เห็นไหมคะ เด็ก ๆ คะ จากที่ครูแนะนำไปแล้ว เคยประกอบอาหารได้กี่อย่างแล้วคะ เด็กบอกว่าได้หลายอย่างเลยค่ะ เรามาทดสอบความเข้าใจกันนิดหนึ่งนะคะ มาให้ตรงนี้ค่ะ แล้วให้เด็ก ๆ บอกครูสิว่า จากอาหารที่นักเรียนเห็นผ่านการประกอบอาหารด้วยวิธีใด พร้อมหรือยังคะ เด็ก ๆ บอกว่าตื่นเต้นแล้วค่ะ ไม่รู้ว่าเป็นภาพอะไรอย่างนี้นะคะ</w:t>
      </w:r>
    </w:p>
    <w:p>
      <w:pPr>
        <w:pStyle w:val="BodyText"/>
      </w:pPr>
      <w:r>
        <w:t xml:space="preserve">(คุณครูสุนทรี) เด็ก ๆ คะ เราดูเพื่อนข้าง ๆ ด้วยนะคะ ว่าเพื่อนข้าง ๆ ตอบถูกไหม พร้อมแล้วนะคะ ตอบเสียงดังมากเลยค่ะ จากภาพนี้นักเรียนคิดว่าเป็นอาหารอะไรคะ แล้วประกอบด้วยวิธีใด ตอนนี้เด็ก ๆ ตอบมาเยอะพอสมควร ครูฝ้ายช่วยเฉลยนิดหนึ่งค่ะ</w:t>
      </w:r>
    </w:p>
    <w:p>
      <w:pPr>
        <w:pStyle w:val="BodyText"/>
      </w:pPr>
      <w:r>
        <w:t xml:space="preserve">(คุณครูณัฐทิยา) สำหรับอาหารในภาพนี้นะคะ ก็จะเห็นเลยว่ามีไข่ดาว สำหรับไข่ดาวนี้อาจจะทอดแน่นอนนะคะ นำไปผ่านวิธีการทอด ต่อไปนะคะ ก็จะเป็นข้างผัดนะคะ อย่างนี้นะคะ</w:t>
      </w:r>
    </w:p>
    <w:p>
      <w:pPr>
        <w:pStyle w:val="BodyText"/>
      </w:pPr>
      <w:r>
        <w:t xml:space="preserve">(คุณครูสุนทรี) ชื่อก็บอกแล้วใช่ไหมคะ ว่าข้าวผัด นั่นแสดงว่าอันนี้ก็ต้องประกอบด้วย</w:t>
      </w:r>
    </w:p>
    <w:p>
      <w:pPr>
        <w:pStyle w:val="BodyText"/>
      </w:pPr>
      <w:r>
        <w:t xml:space="preserve">(คุณครูณัฐทิยา) การผัดแล้วก็การทอด มีใครตอบถูกบ้างคะ ไหนใครตอบถูก ปรบมือให้ตัวเองด้วยค่ะ ต่อไปค่ะ</w:t>
      </w:r>
    </w:p>
    <w:p>
      <w:pPr>
        <w:pStyle w:val="BodyText"/>
      </w:pPr>
      <w:r>
        <w:t xml:space="preserve">(คุณครูณัฐทิยา) ภาพอะไรนะ</w:t>
      </w:r>
    </w:p>
    <w:p>
      <w:pPr>
        <w:pStyle w:val="BodyText"/>
      </w:pPr>
      <w:r>
        <w:t xml:space="preserve">(คุณครูสุนทรี) ตอบเสียงดังมากเลยค่ะคุณครูฝ้าย อันนี้น่าจะผ่านการประกอบอาหารด้วยวิธีใดคะ เด็ก ๆ อาจจะเคยทานกันแล้วค่ะแบบนี้ เป็นของชอบของเด็ก ๆ เลยใช่ไหมคะ เฉลยเลยดีกว่าค่ะข้อนี้</w:t>
      </w:r>
    </w:p>
    <w:p>
      <w:pPr>
        <w:pStyle w:val="BodyText"/>
      </w:pPr>
      <w:r>
        <w:t xml:space="preserve">(คุณครูณัฐทิยา) ไก่ทอดนั่นเองค่ะ ไก่ทอดนะคะ จากที่เห็นในภาพ</w:t>
      </w:r>
    </w:p>
    <w:p>
      <w:pPr>
        <w:pStyle w:val="BodyText"/>
      </w:pPr>
      <w:r>
        <w:t xml:space="preserve">(คุณครูสุนทรี) ครูนกเชื่อว่าภาพนี้เด็ก ๆ ตอบไปถูกทุกคนเลย ต่อไปค่ะ</w:t>
      </w:r>
    </w:p>
    <w:p>
      <w:pPr>
        <w:pStyle w:val="BodyText"/>
      </w:pPr>
      <w:r>
        <w:t xml:space="preserve">(คุณครูณัฐทิยา) ต่อไปนะคะ เห็นในภาพแล้วมีอาหารทะเลแล้วก็มีน้ำด้วยต้องเป็นต้มยำทะเลหรือว่าต้มยำรวมมิตรค่ะคุณครูนก</w:t>
      </w:r>
    </w:p>
    <w:p>
      <w:pPr>
        <w:pStyle w:val="BodyText"/>
      </w:pPr>
      <w:r>
        <w:t xml:space="preserve">(คุณครูสุนทรี) เด็ก ๆ ตอบถูกนั่นเองนะคะ ผ่านด้วยวิธีการอะไรคะ การต้มนะคะ เก่งมากเลยค่ะ ใครที่ตอบผิดนะคะ ไม่เป็นไรค่ะ นักเรียนอาจจะคิดไว้ในใจแล้ว แต่ว่าอาจจะเผลอตอบคำตอบอื่นก็ได้นะคะ ไม่เป็นไรค่ะ เดี๋ยวมีโอกาสให้แก้ตัวอีกนะคะ ตอนนี้ค่ะ ครูฝ้ายคะ ขอนิดหนึ่งค่ะ เราจะมาเล่นกันค่ะ</w:t>
      </w:r>
    </w:p>
    <w:p>
      <w:pPr>
        <w:pStyle w:val="BodyText"/>
      </w:pPr>
      <w:r>
        <w:t xml:space="preserve">(คุณครูณัฐทิยา) เล่นอะไรคะ เราจะมาเล่นเกมกันค่ะ เกมอะไรดีคะ</w:t>
      </w:r>
    </w:p>
    <w:p>
      <w:pPr>
        <w:pStyle w:val="BodyText"/>
      </w:pPr>
      <w:r>
        <w:t xml:space="preserve">(คุณครูสุนทรี) อย่างเช่น คุณครูขออาหารประเภทต้ม ประเภทต้ม ให้ผัด 2 คนดูสิว่าใครจะชนะ ผลัดกัน 2 คนนะคะ โดยให้เวลาเพื่อน 3 วิ</w:t>
      </w:r>
    </w:p>
    <w:p>
      <w:pPr>
        <w:pStyle w:val="BodyText"/>
      </w:pPr>
      <w:r>
        <w:t xml:space="preserve">(นาที) นึกออกไหมคะ อย่างเช่น คุณครูพูดไปปุ๊บ ครูฝ้ายตอบ</w:t>
      </w:r>
    </w:p>
    <w:p>
      <w:pPr>
        <w:pStyle w:val="BodyText"/>
      </w:pPr>
      <w:r>
        <w:t xml:space="preserve">(คุณครูณัฐทิยา) 1 2 แบบนี้</w:t>
      </w:r>
    </w:p>
    <w:p>
      <w:pPr>
        <w:pStyle w:val="BodyText"/>
      </w:pPr>
      <w:r>
        <w:t xml:space="preserve">(คุณครูสุนทรี) เริ่มเลยนะคะ ขอเป็นการต้มนะคะ เดี๋ยวคุณครูจะเล่นให้ดูก่อน 1 รอบ เริ่มนะคะครูฝ้าย ครูฝ้ายพร้อม</w:t>
      </w:r>
    </w:p>
    <w:p>
      <w:pPr>
        <w:pStyle w:val="BodyText"/>
      </w:pPr>
      <w:r>
        <w:t xml:space="preserve">(คุณครูณัฐทิยา) พร้อมค่ะ เด็ก ๆ พร้อมหรือยังคะ</w:t>
      </w:r>
    </w:p>
    <w:p>
      <w:pPr>
        <w:pStyle w:val="BodyText"/>
      </w:pPr>
      <w:r>
        <w:t xml:space="preserve">(คุณครูสุนทรี) เริ่มเลยนะคะ</w:t>
      </w:r>
    </w:p>
    <w:p>
      <w:pPr>
        <w:pStyle w:val="BodyText"/>
      </w:pPr>
      <w:r>
        <w:t xml:space="preserve">(คุณครูณัฐทิยา) ค่ะ</w:t>
      </w:r>
    </w:p>
    <w:p>
      <w:pPr>
        <w:pStyle w:val="BodyText"/>
      </w:pPr>
      <w:r>
        <w:t xml:space="preserve">(คุณครูสุนทรี) ต้มจับฉ่ายค่ะ</w:t>
      </w:r>
    </w:p>
    <w:p>
      <w:pPr>
        <w:pStyle w:val="BodyText"/>
      </w:pPr>
      <w:r>
        <w:t xml:space="preserve">(คุณครูณัฐทิยา) ต้มพะโล้ค่ะ</w:t>
      </w:r>
    </w:p>
    <w:p>
      <w:pPr>
        <w:pStyle w:val="BodyText"/>
      </w:pPr>
      <w:r>
        <w:t xml:space="preserve">(คุณครูสุนทรี) ต้มจืดรวมมิตรค่ะ</w:t>
      </w:r>
    </w:p>
    <w:p>
      <w:pPr>
        <w:pStyle w:val="BodyText"/>
      </w:pPr>
      <w:r>
        <w:t xml:space="preserve">(คุณครูณัฐทิยา) ต้มยำไข่น้ำค่ะ</w:t>
      </w:r>
    </w:p>
    <w:p>
      <w:pPr>
        <w:pStyle w:val="BodyText"/>
      </w:pPr>
      <w:r>
        <w:t xml:space="preserve">(คุณครูสุนทรี) ต้มจืดตำลึงค่ะ</w:t>
      </w:r>
    </w:p>
    <w:p>
      <w:pPr>
        <w:pStyle w:val="BodyText"/>
      </w:pPr>
      <w:r>
        <w:t xml:space="preserve">(คุณครูณัฐทิยา) แกงจืด…</w:t>
      </w:r>
    </w:p>
    <w:p>
      <w:pPr>
        <w:pStyle w:val="BodyText"/>
      </w:pPr>
      <w:r>
        <w:t xml:space="preserve">(คุณครูสุนทรี) แพ้แล้ว แบบนี้นะคะ คุณครูให้นักเรียนสลับกันเล่น 2 รอบพอนะคะ ขอเป็นเรื่องการต้มก่อนนะคะ เริ่มเลยค่ะ จับคู่กันใกล้ ๆ นะคะ ไม่ต้องไปเอาเพื่อนไกล เอาเพื่อนใกล้ ๆ เรา ลองเล่นดูสิว่าเราสามารถพูดชื่ออาหาที่เป็นการต้มได้กี่อย่างนะคะ หมดเวลาสำหรับการเล่นแล้วค่ะ เรื่องต้มผ่านไป ต่อไปขอเป็นการผัดบ้าง ครูฝ้ายคะเป็นการผัด พร้อมไหมคะ</w:t>
      </w:r>
    </w:p>
    <w:p>
      <w:pPr>
        <w:pStyle w:val="BodyText"/>
      </w:pPr>
      <w:r>
        <w:t xml:space="preserve">(คุณครูณัฐทิยา) พร้อมค่ะคุณครูนก</w:t>
      </w:r>
    </w:p>
    <w:p>
      <w:pPr>
        <w:pStyle w:val="BodyText"/>
      </w:pPr>
      <w:r>
        <w:t xml:space="preserve">(คุณครูสุนทรี) เด็ก ๆ สามารถเล่นไปพร้อมคุณครูได้เลยนะคะ การผัด เมื่อกี้ใครแพ้รอบนี้เราต้องชนะค่ะ รอบนี้เราชนะก็ไม่เป็นไรค่ะ สักรอบหนึ่งค่ะ เริ่มนะคะ ผัดผักบุ้งไฟแดงค่ะ</w:t>
      </w:r>
    </w:p>
    <w:p>
      <w:pPr>
        <w:pStyle w:val="BodyText"/>
      </w:pPr>
      <w:r>
        <w:t xml:space="preserve">(คุณครูสุนทรี) ข้าวผัดค่ะ</w:t>
      </w:r>
    </w:p>
    <w:p>
      <w:pPr>
        <w:pStyle w:val="BodyText"/>
      </w:pPr>
      <w:r>
        <w:t xml:space="preserve">(คุณครูณัฐทิยา) ผัดวุ่นเส้นค่ะ</w:t>
      </w:r>
    </w:p>
    <w:p>
      <w:pPr>
        <w:pStyle w:val="BodyText"/>
      </w:pPr>
      <w:r>
        <w:t xml:space="preserve">(คุณครูสุนทรี) ผัดมะละค่ะ</w:t>
      </w:r>
    </w:p>
    <w:p>
      <w:pPr>
        <w:pStyle w:val="BodyText"/>
      </w:pPr>
      <w:r>
        <w:t xml:space="preserve">(คุณครูณัฐทิยา) ผัดชัยโป้ค่ะ</w:t>
      </w:r>
    </w:p>
    <w:p>
      <w:pPr>
        <w:pStyle w:val="BodyText"/>
      </w:pPr>
      <w:r>
        <w:t xml:space="preserve">(คุณครูสุนทรี) ผัดอะไรนึกไม่ออกค่ะ ครูนกแพ้แล้ว</w:t>
      </w:r>
    </w:p>
    <w:p>
      <w:pPr>
        <w:pStyle w:val="BodyText"/>
      </w:pPr>
      <w:r>
        <w:t xml:space="preserve">(คุณครูณัฐทิยา) ครูนกแพ้แล้ว</w:t>
      </w:r>
    </w:p>
    <w:p>
      <w:pPr>
        <w:pStyle w:val="BodyText"/>
      </w:pPr>
      <w:r>
        <w:t xml:space="preserve">(คุณครูสุนทรี) แบบนี้นะคะ เล่นได้ไหมคะ ให้เวลาเล่นแป๊บหนึ่งคุณครูปลายทางดูเด็ก ๆ ด้วยนะคะ เอาเป็นว่าเราพอกันแค่นี้กันก่อนดีกว่านะคะ</w:t>
      </w:r>
    </w:p>
    <w:p>
      <w:pPr>
        <w:pStyle w:val="BodyText"/>
      </w:pPr>
      <w:r>
        <w:t xml:space="preserve">(คุณครูณัฐทิยา) หมดแล้วหรือค่ะ ใช่ค่ะ เดี๋ยวเวลาเราไม่ทัน คุณครูมีอีกค่ะครูฝ้ายนะคะ หยุดเล่นก่อนนะคะลูก ๆ เดี๋ยวเรามีกิจกรรมอื่นอีกนะคะ ซึ่งอันนี้ที่จะเอาไปเล่นตอนี้ที่นักเรียนพักกลางวันนะคะ หรือว่าเวลาว่างนั่นเองนะคะ แต่ตอนนี้ค่ะ คุณครูมีของให้นักเรียนดูเพิ่มเติมค่ะ ครูฝ้ายคะ พร้อมหรือยังคะ เด็ก ๆ พร้อมกันแล้วหรือยังคะ ถ้าพร้อมแล้ว จับตาดูให้ดี ๆ นะคะ 1, 2, 3 ครูฝ้ายคะ มาแล้วค่ะ เด็ก ๆ คะ ตอนนี้ครูมีอาหารมาให้เด็ก ๆ ดูนะคะ ซึ่งเราลองมาทายดูสิคะ ว่าแต่ละอย่างนั้นประกอบอาหารด้วยวิธีใดนะคะ อย่างแรกเลยค่ะ อย่างแรกเลย อันนี้คืออะไรคะ อันนี้คืออะไรคะ เด็ก ๆ ตอบว่าอะไรคะครูฝ้าย</w:t>
      </w:r>
    </w:p>
    <w:p>
      <w:pPr>
        <w:pStyle w:val="BodyText"/>
      </w:pPr>
      <w:r>
        <w:t xml:space="preserve">(คุณครูณัฐทิยา) ได้ยินเด็ก ๆ บอกว่าซาลาเปาค่ะ</w:t>
      </w:r>
    </w:p>
    <w:p>
      <w:pPr>
        <w:pStyle w:val="BodyText"/>
      </w:pPr>
      <w:r>
        <w:t xml:space="preserve">(คุณครูสุนทรี) และซาลาเปาประกอบอาหารด้วยวิธีไหนคะ</w:t>
      </w:r>
    </w:p>
    <w:p>
      <w:pPr>
        <w:pStyle w:val="BodyText"/>
      </w:pPr>
      <w:r>
        <w:t xml:space="preserve">(คุณครูณัฐทิยา) นั่นสิคะ ซาลาเปานี้เด็ก ๆ ได้ดูไปข้างตนแล้ว เด็ก ๆ บอกว่าเป็นวิธีการนึ่งค่ะคุณครูนก</w:t>
      </w:r>
    </w:p>
    <w:p>
      <w:pPr>
        <w:pStyle w:val="BodyText"/>
      </w:pPr>
      <w:r>
        <w:t xml:space="preserve">(คุณครูสุนทรี) ใครตอบถูกบ้างคะ ซาลาเปาวิธีการนึ่งนะคะ ต่อไปอันนี้ล่ะคะ อันนี้คืออะไรคะ</w:t>
      </w:r>
    </w:p>
    <w:p>
      <w:pPr>
        <w:pStyle w:val="BodyText"/>
      </w:pPr>
      <w:r>
        <w:t xml:space="preserve">(คุณครูณัฐทิยา) เด็ก ๆ บอกมาว่าเป็นไก่ทอดค่ะ</w:t>
      </w:r>
    </w:p>
    <w:p>
      <w:pPr>
        <w:pStyle w:val="BodyText"/>
      </w:pPr>
      <w:r>
        <w:t xml:space="preserve">(คุณครูสุนทรี) ถ้าเป็นไก่ทอด นั่นก็แสดงว่าประกอบด้วยวิธีการทอดนะคะ อันนี้ล่ะคะ</w:t>
      </w:r>
    </w:p>
    <w:p>
      <w:pPr>
        <w:pStyle w:val="BodyText"/>
      </w:pPr>
      <w:r>
        <w:t xml:space="preserve">(คุณครูณัฐทิยา) ได้ยินเด็ก ๆ บอกเช่นเดิมค่ะ เด็ก ๆ บอกว่าเป็นหมูปิ้งค่ะคุณครูนก</w:t>
      </w:r>
    </w:p>
    <w:p>
      <w:pPr>
        <w:pStyle w:val="BodyText"/>
      </w:pPr>
      <w:r>
        <w:t xml:space="preserve">(คุณครูสุนทรี) อยากจะทานแล้วหรือยัง เรียนให้เสร็จก่อนแล้วเราค่อยทานนะคะ อะไรที่เราตอบไปแล้วจะวางไว้ตรงนี้นะคะ อันนี้เป็นวิธีการปิ้งต่อไปค่ะ อันนี้ค่ะ อันนี้เรียกว่าอะไรคะครูฝ้าย อันนี้เรียกว่าอะไรคะครูฝ้าย</w:t>
      </w:r>
    </w:p>
    <w:p>
      <w:pPr>
        <w:pStyle w:val="BodyText"/>
      </w:pPr>
      <w:r>
        <w:t xml:space="preserve">(คุณครูณัฐทิยา) น่าทาน อันนี้เรียกว่า ปิ้งงบ ปิ้งงบค่ะคุณครูนก</w:t>
      </w:r>
    </w:p>
    <w:p>
      <w:pPr>
        <w:pStyle w:val="BodyText"/>
      </w:pPr>
      <w:r>
        <w:t xml:space="preserve">(คุณครูสุนทรี) ปิ้งงบ นี่คืออะไรล่ะคะ แต่ถ้าห่อหมกนี้เราจะผ่านกรรมวิธีการนึ่งค่ะ ปิ้งงบเราจะเอาไปจิ้มนั่นเองค่ะ</w:t>
      </w:r>
    </w:p>
    <w:p>
      <w:pPr>
        <w:pStyle w:val="BodyText"/>
      </w:pPr>
      <w:r>
        <w:t xml:space="preserve">(คุณครูสุนทรี) อ๋อ ที่เมื่อเช้าคุณครูเห็นครูฝ้ายอยู่ในใบตองนี่คืออะไรคะ ค่ะ ปิ้งงบนะคะ ผ่านโดยการปิ้งนั่นเองนะคะ แล้วอันนี้ล่ะค่ะ</w:t>
      </w:r>
    </w:p>
    <w:p>
      <w:pPr>
        <w:pStyle w:val="BodyText"/>
      </w:pPr>
      <w:r>
        <w:t xml:space="preserve">(คุณครูณัฐทิยา) สำหรับอันนี้นะคะ เป็นลูกชิ้นใช่ไหมคะ แล้วก็นำไปยำนั่นเองค่ะ เป็นยำลูกชิ้น</w:t>
      </w:r>
    </w:p>
    <w:p>
      <w:pPr>
        <w:pStyle w:val="BodyText"/>
      </w:pPr>
      <w:r>
        <w:t xml:space="preserve">(คุณครูสุนทรี) ซึ่งลูกชิ้นยำนะคะ อาจจะผ่านการลวกหรือการนึ่งก็ได้นะคะ แต่เวลาที่นักเรียนจะนำมารับประทานควรที่จะนำมาประกอบอาหารก่อนนะคะ ไม่ว่าจะเป็นลวก หรือนึ่งต่าง ๆ อย่าเพิ่งซื้อมาปุ๊บแล้วรับประทานเลยนะคะ ต่อไปล่ะคะ อันนี้ครูนกไม่รู้เลย คืออะไรคะครูฝ้าย</w:t>
      </w:r>
    </w:p>
    <w:p>
      <w:pPr>
        <w:pStyle w:val="BodyText"/>
      </w:pPr>
      <w:r>
        <w:t xml:space="preserve">(คุณครูณัฐทิยา) สำหรับอันนี้เด็ก ๆ ปลายทางบอกเห็นแต่เห็ดนะคะ ยังไม่ชัดเจนนะคะ แต่คุณครูฝ้ายขอเฉลยเลยก็คือหมูตุ๋นนั่นเองนะคะครูนก</w:t>
      </w:r>
    </w:p>
    <w:p>
      <w:pPr>
        <w:pStyle w:val="BodyText"/>
      </w:pPr>
      <w:r>
        <w:t xml:space="preserve">(คุณครูสุนทรี) เห็ดหอมค่ะ หมูตุ๋มเห็ดหอม อันนี้…</w:t>
      </w:r>
    </w:p>
    <w:p>
      <w:pPr>
        <w:pStyle w:val="BodyText"/>
      </w:pPr>
      <w:r>
        <w:t xml:space="preserve">(คุณครูสุนทรี) มีส่วนผสมของสมุนไพรจีนด้วยนะคะ อันนี้อย่างเช่น อาจจะเป็นพวกเก๋ากี้</w:t>
      </w:r>
    </w:p>
    <w:p>
      <w:pPr>
        <w:pStyle w:val="BodyText"/>
      </w:pPr>
      <w:r>
        <w:t xml:space="preserve">(คุณครูสุนทรี) ใช่ค่ะ</w:t>
      </w:r>
    </w:p>
    <w:p>
      <w:pPr>
        <w:pStyle w:val="BodyText"/>
      </w:pPr>
      <w:r>
        <w:t xml:space="preserve">(คุณครูณัฐทิยา) ซึ่งตรงนี้อาจจะทำให้เนื้อหมูมีความเปื่อยนุ่มนะคะ ละลายน่าทานนะคะ ใช่ไหมคะ ยิ่งพูดยิ่งท้องร้องทุกทีเลยค่ะ แล้วอันนี้ล่ะคะครูฝ้าย อันนี้เป็นตับลวกค่ะคุณครูนก</w:t>
      </w:r>
    </w:p>
    <w:p>
      <w:pPr>
        <w:pStyle w:val="BodyText"/>
      </w:pPr>
      <w:r>
        <w:t xml:space="preserve">(คุณครูสุนทรี) ตับลวกเด็ก ๆ ชอบทานไหมคะ ตับลวกควรที่จะรับประทานเยอะ ๆ ใช่ไหมคะ</w:t>
      </w:r>
    </w:p>
    <w:p>
      <w:pPr>
        <w:pStyle w:val="BodyText"/>
      </w:pPr>
      <w:r>
        <w:t xml:space="preserve">(คุณครูณัฐทิยา) ใช่แล้วค่ะ เพราะว่าจะบำรุงเลือดของผู้หญิงนั่นเองนะคะ บำรุงร่างกายอะไรแบบนี้นะคะ ซึ่งตัวเด็ก ๆ ก็ทานได้นะคะ เพราะว่าเด็ก ๆ อยู่ในวัยเรียนอยู่นั่นเองนะคะ</w:t>
      </w:r>
    </w:p>
    <w:p>
      <w:pPr>
        <w:pStyle w:val="BodyText"/>
      </w:pPr>
      <w:r>
        <w:t xml:space="preserve">(คุณครูสุนทรี) ต่อไปค่ะ</w:t>
      </w:r>
    </w:p>
    <w:p>
      <w:pPr>
        <w:pStyle w:val="BodyText"/>
      </w:pPr>
      <w:r>
        <w:t xml:space="preserve">(คุณครูณัฐทิยา) ต่อไปนะคะ ก็จะเป็นต้มยำรวมมิตร หรือที่เรียกว่า</w:t>
      </w:r>
      <w:r>
        <w:t xml:space="preserve"> </w:t>
      </w:r>
      <w:r>
        <w:t xml:space="preserve">“</w:t>
      </w:r>
      <w:r>
        <w:t xml:space="preserve">ต้มยำทะเล</w:t>
      </w:r>
      <w:r>
        <w:t xml:space="preserve">”</w:t>
      </w:r>
      <w:r>
        <w:t xml:space="preserve"> </w:t>
      </w:r>
      <w:r>
        <w:t xml:space="preserve">นั่นเองค่ะคุณครูนก</w:t>
      </w:r>
    </w:p>
    <w:p>
      <w:pPr>
        <w:pStyle w:val="BodyText"/>
      </w:pPr>
      <w:r>
        <w:t xml:space="preserve">(คุณครูสุนทรี) ผ่านวิธีการ</w:t>
      </w:r>
    </w:p>
    <w:p>
      <w:pPr>
        <w:pStyle w:val="BodyText"/>
      </w:pPr>
      <w:r>
        <w:t xml:space="preserve">(คุณครูณัฐทิยา) ต้มนั่นเองค่ะ ซึ่งต้มยำนี้อาจจะมีต้มยำน้ำใส หรืออาจจะเป็นต้มยำน้ำข้นนะคะ ก็มีความแตกต่างกันออกไปอีกทีหนึ่งค่ะ</w:t>
      </w:r>
    </w:p>
    <w:p>
      <w:pPr>
        <w:pStyle w:val="BodyText"/>
      </w:pPr>
      <w:r>
        <w:t xml:space="preserve">(คุณครูสุนทรี) ค่ะ อันนี้เลยค่ะ</w:t>
      </w:r>
    </w:p>
    <w:p>
      <w:pPr>
        <w:pStyle w:val="BodyText"/>
      </w:pPr>
      <w:r>
        <w:t xml:space="preserve">(คุณครูณัฐทิยา) สำหรับอันนี้นะคะ เด็ก ๆ เห็นแล้วก็คงทราบ มีเด็ก ๆ ปลายทางบอกว่าเป็นกุ้งเผาค่ะครูนก</w:t>
      </w:r>
    </w:p>
    <w:p>
      <w:pPr>
        <w:pStyle w:val="BodyText"/>
      </w:pPr>
      <w:r>
        <w:t xml:space="preserve">(คุณครูสุนทรี) กุ้งเผา ก็แสดงว่าต้องใช้วิธีการเผานั่นเองนะคะ ครูนกไปไม่ถึงแล้วค่ะ ต่อไปก็ขอเป็นอันนี้แล้วกัน ครูฝ้ายขออันนั้น</w:t>
      </w:r>
    </w:p>
    <w:p>
      <w:pPr>
        <w:pStyle w:val="BodyText"/>
      </w:pPr>
      <w:r>
        <w:t xml:space="preserve">(คุณครูสุนทรี) อันนี้มาเป็นคู่เลยค่ะ</w:t>
      </w:r>
    </w:p>
    <w:p>
      <w:pPr>
        <w:pStyle w:val="BodyText"/>
      </w:pPr>
      <w:r>
        <w:t xml:space="preserve">(คุณครูณัฐทิยา) เอ๊ะ เป็นคู่แบบนี้เรียกว่าอะไรนะคะ คุณครูนกอันนี้</w:t>
      </w:r>
    </w:p>
    <w:p>
      <w:pPr>
        <w:pStyle w:val="BodyText"/>
      </w:pPr>
      <w:r>
        <w:t xml:space="preserve">(คุณครูสุนทรี) ปลาท่องโก๋นั่นเองนะคะ ผ่านโดยวิธีการไหนคะคุณครูฝ้าย ทอดนั่นเองนะคะ ก็เอาไปทอด แล้วนำมารับประทานได้นั่นเองค่ะ แต่ถ้าเด็ก ๆ ทานเยอะจะอ้วนนั่นเองค่ะ</w:t>
      </w:r>
    </w:p>
    <w:p>
      <w:pPr>
        <w:pStyle w:val="BodyText"/>
      </w:pPr>
      <w:r>
        <w:t xml:space="preserve">(คุณครูสุนทรี) เด็ก ๆ ทานเยอะไม่ได้นะคะ เช่นกันนะคะ เพราะเหมือนกันเลยเพราะเด็ก ๆ ซึ่งทานแล้วอาจจะต้องไปออกกำลังกายแบบนี้นะคะ</w:t>
      </w:r>
    </w:p>
    <w:p>
      <w:pPr>
        <w:pStyle w:val="BodyText"/>
      </w:pPr>
      <w:r>
        <w:t xml:space="preserve">(คุณครูสุนทรี) ใช่ค่ะ เวลาเรารับประทานอาหารเสร็จแล้วหรืออะไรนะคะ นักเรียนควรจะมีการออกกำลังกายควบคู่ด้วยนะคะ</w:t>
      </w:r>
    </w:p>
    <w:p>
      <w:pPr>
        <w:pStyle w:val="BodyText"/>
      </w:pPr>
      <w:r>
        <w:t xml:space="preserve">(คุณครูณัฐทิยา) ใช่แล้วค่ะ</w:t>
      </w:r>
    </w:p>
    <w:p>
      <w:pPr>
        <w:pStyle w:val="BodyText"/>
      </w:pPr>
      <w:r>
        <w:t xml:space="preserve">(คุณครูสุนทรี) ต่อไปเลยค่ะ</w:t>
      </w:r>
    </w:p>
    <w:p>
      <w:pPr>
        <w:pStyle w:val="BodyText"/>
      </w:pPr>
      <w:r>
        <w:t xml:space="preserve">(คุณครูณัฐทิยา) อันนี้นะคะ อันนี้คืออะไรคะเด็ก ๆ</w:t>
      </w:r>
    </w:p>
    <w:p>
      <w:pPr>
        <w:pStyle w:val="BodyText"/>
      </w:pPr>
      <w:r>
        <w:t xml:space="preserve">(คุณครูสุนทรี) อันนี้หรือคะ เด็ก ๆ มองชัดไหมคะ เป็นข้าวผัดค่ะ</w:t>
      </w:r>
    </w:p>
    <w:p>
      <w:pPr>
        <w:pStyle w:val="BodyText"/>
      </w:pPr>
      <w:r>
        <w:t xml:space="preserve">(คุณครูณัฐทิยา) เป็นข้าวผัดใช่ไหมคะ</w:t>
      </w:r>
    </w:p>
    <w:p>
      <w:pPr>
        <w:pStyle w:val="BodyText"/>
      </w:pPr>
      <w:r>
        <w:t xml:space="preserve">(คุณครูสุนทรี) ก็แสดงว่าผ่านวิธีการผัดนั่นเอง</w:t>
      </w:r>
    </w:p>
    <w:p>
      <w:pPr>
        <w:pStyle w:val="BodyText"/>
      </w:pPr>
      <w:r>
        <w:t xml:space="preserve">(คุณครูณัฐทิยา) ใช่แล้วค่ะ ถูกต้องนะคะ ต่อไปค่ะ อันนี้ล่ะคะคุณครูนก</w:t>
      </w:r>
    </w:p>
    <w:p>
      <w:pPr>
        <w:pStyle w:val="BodyText"/>
      </w:pPr>
      <w:r>
        <w:t xml:space="preserve">(คุณครูสุนทรี) อันนี้ไก่ย่างค่ะ</w:t>
      </w:r>
    </w:p>
    <w:p>
      <w:pPr>
        <w:pStyle w:val="BodyText"/>
      </w:pPr>
      <w:r>
        <w:t xml:space="preserve">(คุณครูณัฐทิยา) ใช่แล้วค่ะ</w:t>
      </w:r>
    </w:p>
    <w:p>
      <w:pPr>
        <w:pStyle w:val="BodyText"/>
      </w:pPr>
      <w:r>
        <w:t xml:space="preserve">(คุณครูสุนทรี) เด็ก ๆ ชอบไหมคะ ไก่ย่าง ระหว่างไก่ย่างกับไก่ทอด เด็ก ๆ ชอบรับประทานอันไหนมากกว่ากันคะ</w:t>
      </w:r>
    </w:p>
    <w:p>
      <w:pPr>
        <w:pStyle w:val="BodyText"/>
      </w:pPr>
      <w:r>
        <w:t xml:space="preserve">(คุณครูณัฐทิยา) แล้วแต่บางคนนะคะ ว่าจะชอบอะไร สุดท้ายแล้วค่ะ</w:t>
      </w:r>
    </w:p>
    <w:p>
      <w:pPr>
        <w:pStyle w:val="BodyText"/>
      </w:pPr>
      <w:r>
        <w:t xml:space="preserve">(คุณครูณัฐทิยา) ก็จะเป็นอันนี้เลยค่ะ อยู่ในใบตองของเรานะคะ ก็จะเป็นข้าวเหนียวหมูนะคะ</w:t>
      </w:r>
    </w:p>
    <w:p>
      <w:pPr>
        <w:pStyle w:val="BodyText"/>
      </w:pPr>
      <w:r>
        <w:t xml:space="preserve">(คุณครูสุนทรี) ไหนขอดูหน่อยนะคะ ว่าเป็นอย่างไรลองเปิดดูนะคะ ใช่ค่ะ เดี๋ยวขอเปิดก่อนนะคะ เปิดแล้วน่าทานมากค่ะ สำหรับข้าวเหนียวหมูนี้ ครูนกคะ จะผ่านวิธีการประกอบอาหารแบบใดดีคะ เลยค่ะ รู้แต่ข้าวเหนียวค่ะว่าต้องนึ่ง แต่หมูล่ะค่ะครูฝ้าย ไม่รู้ว่าทำอย่างไรค่ะ</w:t>
      </w:r>
    </w:p>
    <w:p>
      <w:pPr>
        <w:pStyle w:val="BodyText"/>
      </w:pPr>
      <w:r>
        <w:t xml:space="preserve">(คุณครูณัฐทิยา) อย่างหมูนี้นะคะ เขาจะนำไปตากแดดก่อนนะคะ ก็คือเวลาที่นำไปผัดนะคะ นำไปตากแดดนะคะ เพื่อที่จะให้มันมีความเหนียวมากยิ่งขึ้น และมี…</w:t>
      </w:r>
    </w:p>
    <w:p>
      <w:pPr>
        <w:pStyle w:val="BodyText"/>
      </w:pPr>
      <w:r>
        <w:t xml:space="preserve">(คุณครูสุนทรี) อย่างนี้เรียกว่า</w:t>
      </w:r>
      <w:r>
        <w:t xml:space="preserve"> </w:t>
      </w:r>
      <w:r>
        <w:t xml:space="preserve">“</w:t>
      </w:r>
      <w:r>
        <w:t xml:space="preserve">แดดเดียว</w:t>
      </w:r>
      <w:r>
        <w:t xml:space="preserve">”</w:t>
      </w:r>
      <w:r>
        <w:t xml:space="preserve"> </w:t>
      </w:r>
      <w:r>
        <w:t xml:space="preserve">อย่างนี้เขาก็นำไป</w:t>
      </w:r>
    </w:p>
    <w:p>
      <w:pPr>
        <w:pStyle w:val="BodyText"/>
      </w:pPr>
      <w:r>
        <w:t xml:space="preserve">(คุณครูสุนทรี) เด็ก ๆ พอจะมีแนวทางแล้วหรือยังคะ ว่าอาหารที่ผ่านมาในชีวิตประจำแต่ละอย่างนั้น ผ่านการประกอบอาหารแบบไหนบ้าง ถ้ามีแนวทางแล้วนะคะ ทีนี้ค่ะ เราไปปฏิบัติกิจกรรมกันเลยดีกว่าค่ะ เชิญเลยค่ะ ถึงขั้นตอนนี้แล้วค่ะ การปฏิบัติกิจกรรมของเรานั่นเองนะคะ ซึ่งบทบาทของคุณครูปลายทางแล้วก็นักเรียนปลายทางนะคะ</w:t>
      </w:r>
    </w:p>
    <w:p>
      <w:pPr>
        <w:pStyle w:val="BodyText"/>
      </w:pPr>
      <w:r>
        <w:t xml:space="preserve">(คุณครูณัฐทิยา) สำหรับบทบาทของนักเรียนนะคะ ค่ะ ให้นักเรียนนี่ทำใบงานนะคะ ซึ่งเป็นใบงานของการประกอบอาหารประเภทต่าง ๆ นะคะ ก็จะเป็นลักษณะของแผ่นภาพความคิดใช่ไหมคะครูนก</w:t>
      </w:r>
    </w:p>
    <w:p>
      <w:pPr>
        <w:pStyle w:val="BodyText"/>
      </w:pPr>
      <w:r>
        <w:t xml:space="preserve">(คุณครูสุนทรี) ใช่ค่ะ</w:t>
      </w:r>
    </w:p>
    <w:p>
      <w:pPr>
        <w:pStyle w:val="BodyText"/>
      </w:pPr>
      <w:r>
        <w:t xml:space="preserve">(คุณครูณัฐทิยา) ก็จะมีตัวอย่างนะคะ</w:t>
      </w:r>
    </w:p>
    <w:p>
      <w:pPr>
        <w:pStyle w:val="BodyText"/>
      </w:pPr>
      <w:r>
        <w:t xml:space="preserve">(คุณครูสุนทรี) ใช่ค่ะ</w:t>
      </w:r>
    </w:p>
    <w:p>
      <w:pPr>
        <w:pStyle w:val="BodyText"/>
      </w:pPr>
      <w:r>
        <w:t xml:space="preserve">(คุณครูณัฐทิยา) อย่างมาว่าเป็นประเภททอดนะคะ ซึ่งตรงนี้เด็ก ๆ อาจจะเพิ่มเติมได้ อาจจะเป็นต้ม, ย่าง, ปิ้ง, อบ ก็ได้ใช่ไหมคะ อันนี้ก็คือในส่วนของเด็ก ๆ ปลายทางนะคะ สำหรับบททาทของคุณครูปลายทางนะคะ ก็ขอให้คุณครูนะคะ ขอความอนุเคราะห์นะคะ คุณครูช่วยดูเด็ก ๆ หรือให้คำปรึกษาเด็ก ๆ ช่วยทำใบงานนั่นเองค่ะ ในเรื่องของใบงานนะคะ ถ้าเกิดว่าไม่ได้ดาวน์โหลดมา ก็สามารถทำลงในสมุดได้นะคะ คุณครูลืมย้ำนะคะ ว่าใบงานนะคะ สามารถใช้กระดาษ หรือว่าทำในสมุดก็ได้นะคะ ขึ้นอยู่กับความสะดวกของแต่ละโรงเรียนนั่นเองนะคะ ให้นักเรียรนั้นเขียนนะคะ ประเภทของอาหารเพิ่มขึ้น ครูยกตัวอย่างของอาหารเพิ่มขึ้น ครูยกตัวอย่างให้แล้ว ว่าทอด แล้วให้นักเรียนยกตัวอย่างอาหารที่ทำด้วยทอดอีก 1 ตัวอย่างนะคะ เป็นปลาทอด 1 ทอดมัน 2 ไก่ทอด 3 ฉะนั้น ให้นักเรียนเพิ่มอีก 4 อย่าง ก็คือในเมื่อมีทอดแล้ว ก็อาจจะมีในเรื่องขอการลวก การย่าง การเผานะคะ คือ เพิ่มอีก 4 อย่าง และใน 4 อย่างนั้นให้เพิ่มชื่ออาหารอีก 4 อย่างนั่นเองนะคะ พอเข้าใจไหมคะ นะคะ ตรงนี้คุณครูจะให้เวลานักเรียนพอสมควรนะคะ พร้อมแล้วหรือยังคะ ไปปฏิบัติกิจกรรมได้เลย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สุนทรี) ตอนนี้ก็หมดเวลาแล้วนะคะ เด็ก ๆ คะ มาดูตัวอย่างค่ะ ว่านักเรียนทำได้แบบนี้หรือไม่นะคะ ซึ่งนักเรียนอาจจะทำได้สวยกว่านี้ก็ได้นะคะ อันนี้เป็นตัวอย่างของเพื่อนเรานะคะ ก็เพิ่มในเรื่องของประเภทของการต้ม การตุ๋น แล้วก็การผัดนะคะ แล้วก็เพิ่มมา 4 อย่าง แบบนี้ ระบายสีให้สวยงามด้วยนะคะ อาจจะวาดภาพเพิ่มประกอบก็ได้ ถ้าใครทำได้สวยกว่านี้นะคะ คุณครูก็ขอชื่นชมด้วยนะคะ ต่อไปค่ะเป็นแนวทางเฉย ๆ นะคะ ต่อไปค่ะ เราไปดูที่สรุปของวันนี้กันเลยค่ะ สรุปบทเรียนของเราในวันนี้นะคะ การประกอบอาหารนะคะ เป็นการใช้ความร้อนในการประกอบอาหารให้สุกด้วยวิธีการต่าง ๆ นั่นเองนะคะ เพื่อนำไปรับประทานได้อย่างปลอดภัยนั่นเองนะคะ สำหรับบทเรียนครั้งต่อไปนะคะ จะเป็นการประกอบอาหารแบบต้มนะคะ เราก็จะขอต้มไข่ต้มนั่นเองค่ะ สิ่งที่ต้องเตรียมมานะคะ ไข่ไก่ ไข่นกกระทานะคะ อันนี้ขึ้นอยู่กับบริบทของโรงเรียนนะคะ ที่จะสามารถหาไข่นะคะ แล้วก็วัสดุอุปกรณ์ในการต้มนั่นเองนะคะ คือหม้อ ผ้ากันเปื้อน ถุงมือ อันนี้นักเรียนเตรียมมาให้พร้อมด้วยนะคะ วันนี้ครูนกและครูฝ้ายขอลาไปก่อนค่ะ สวัสดีค่ะ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ฝึกพิมพ์ DLTV การงานอาชีพ ป. 4 หน่วยที่ 1 6. การประกอบอาหารประเภทต่าง ๆ</dc:title>
  <dc:creator/>
  <cp:keywords/>
  <dcterms:created xsi:type="dcterms:W3CDTF">2021-10-19T05:11:57Z</dcterms:created>
  <dcterms:modified xsi:type="dcterms:W3CDTF">2021-10-19T05:11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19 ตุลาคม 2564 เวลา 09.00 น.</vt:lpwstr>
  </property>
  <property fmtid="{D5CDD505-2E9C-101B-9397-08002B2CF9AE}" pid="3" name="subtitle">
    <vt:lpwstr/>
  </property>
</Properties>
</file>